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6A84CA" w14:textId="77777777" w:rsidR="00FC319A" w:rsidRDefault="00FC319A" w:rsidP="00FC319A">
      <w:pPr>
        <w:widowControl w:val="0"/>
        <w:tabs>
          <w:tab w:val="left" w:pos="-31680"/>
          <w:tab w:val="left" w:pos="3"/>
          <w:tab w:val="left" w:pos="287"/>
        </w:tabs>
        <w:jc w:val="center"/>
        <w:rPr>
          <w:lang w:val="en-GB"/>
        </w:rPr>
      </w:pPr>
    </w:p>
    <w:p w14:paraId="2A753132" w14:textId="24379BBA" w:rsidR="00FC319A" w:rsidRPr="00E82813" w:rsidRDefault="00FC319A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</w:p>
    <w:p w14:paraId="6CED0FB9" w14:textId="74ED4F77" w:rsidR="00FC319A" w:rsidRPr="00E82813" w:rsidRDefault="001D15E5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>
        <w:rPr>
          <w:b/>
          <w:color w:val="000000"/>
        </w:rPr>
        <w:t>Term 1 – 2023 OPENER EXAM</w:t>
      </w:r>
    </w:p>
    <w:p w14:paraId="5D810DC3" w14:textId="77777777" w:rsidR="00FC319A" w:rsidRPr="00E82813" w:rsidRDefault="00FC319A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 w:rsidRPr="00E82813">
        <w:rPr>
          <w:b/>
          <w:color w:val="000000"/>
        </w:rPr>
        <w:t xml:space="preserve">CHEMISTRY </w:t>
      </w:r>
    </w:p>
    <w:p w14:paraId="3AF9DEDC" w14:textId="77777777" w:rsidR="00FC319A" w:rsidRPr="00E82813" w:rsidRDefault="00FC319A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 w:rsidRPr="00E82813">
        <w:rPr>
          <w:b/>
          <w:color w:val="000000"/>
        </w:rPr>
        <w:t>PAPER 3 (233/3)</w:t>
      </w:r>
    </w:p>
    <w:p w14:paraId="1EE782C7" w14:textId="40ADD42B" w:rsidR="00FC319A" w:rsidRPr="00E82813" w:rsidRDefault="001D15E5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>
        <w:rPr>
          <w:b/>
          <w:color w:val="000000"/>
        </w:rPr>
        <w:t>FORM FOUR (4</w:t>
      </w:r>
      <w:r w:rsidR="00FC319A" w:rsidRPr="00E82813">
        <w:rPr>
          <w:b/>
          <w:color w:val="000000"/>
        </w:rPr>
        <w:t>)</w:t>
      </w:r>
    </w:p>
    <w:p w14:paraId="3290D280" w14:textId="77777777" w:rsidR="00FC319A" w:rsidRDefault="00FC319A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 w:rsidRPr="00E82813">
        <w:rPr>
          <w:b/>
          <w:color w:val="000000"/>
        </w:rPr>
        <w:t>Time: 2</w:t>
      </w:r>
      <w:r>
        <w:rPr>
          <w:b/>
          <w:color w:val="000000"/>
        </w:rPr>
        <w:t xml:space="preserve"> ¼ </w:t>
      </w:r>
      <w:r w:rsidRPr="00E82813">
        <w:rPr>
          <w:b/>
          <w:color w:val="000000"/>
        </w:rPr>
        <w:t>Hours</w:t>
      </w:r>
    </w:p>
    <w:p w14:paraId="6CB83536" w14:textId="71DE53A6" w:rsidR="00FC319A" w:rsidRDefault="00FC319A" w:rsidP="00FC319A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b/>
          <w:color w:val="000000"/>
        </w:rPr>
      </w:pPr>
      <w:r>
        <w:rPr>
          <w:b/>
          <w:color w:val="000000"/>
        </w:rPr>
        <w:t>CONFIDENTIAL REPORT</w:t>
      </w:r>
    </w:p>
    <w:p w14:paraId="78E859E7" w14:textId="04CDF838" w:rsidR="00FC319A" w:rsidRPr="000A4E1E" w:rsidRDefault="00FC319A" w:rsidP="00FC319A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left="360"/>
        <w:rPr>
          <w:b/>
          <w:color w:val="000000"/>
        </w:rPr>
      </w:pPr>
    </w:p>
    <w:p w14:paraId="19A56767" w14:textId="68FFB6F7" w:rsidR="008B5386" w:rsidRPr="001413A0" w:rsidRDefault="008B5386" w:rsidP="008B5386">
      <w:pPr>
        <w:spacing w:line="360" w:lineRule="auto"/>
        <w:ind w:firstLine="720"/>
        <w:rPr>
          <w:b/>
          <w:i/>
        </w:rPr>
      </w:pPr>
      <w:r w:rsidRPr="001413A0">
        <w:rPr>
          <w:b/>
          <w:i/>
        </w:rPr>
        <w:t>Each candidate should be provided with the following:</w:t>
      </w:r>
      <w:r>
        <w:rPr>
          <w:b/>
          <w:i/>
        </w:rPr>
        <w:t xml:space="preserve"> </w:t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14:paraId="797CA724" w14:textId="77777777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Burette</w:t>
      </w:r>
    </w:p>
    <w:p w14:paraId="3E251048" w14:textId="77777777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Pipette</w:t>
      </w:r>
    </w:p>
    <w:p w14:paraId="2EEE6BE8" w14:textId="6108B7E0" w:rsidR="008B5386" w:rsidRDefault="00223BAE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>Three</w:t>
      </w:r>
      <w:r w:rsidR="008B5386" w:rsidRPr="001413A0">
        <w:rPr>
          <w:b/>
          <w:i/>
        </w:rPr>
        <w:t xml:space="preserve"> conical flasks</w:t>
      </w:r>
    </w:p>
    <w:p w14:paraId="0BAE5D47" w14:textId="7BEBDE4A" w:rsidR="008B5386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Funnel</w:t>
      </w:r>
    </w:p>
    <w:p w14:paraId="22BBB5AB" w14:textId="710D7922" w:rsidR="00264003" w:rsidRPr="001413A0" w:rsidRDefault="00264003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>One label</w:t>
      </w:r>
    </w:p>
    <w:p w14:paraId="3B3D36E6" w14:textId="77777777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Phenolphthalein indicator</w:t>
      </w:r>
    </w:p>
    <w:p w14:paraId="787A622E" w14:textId="158EA406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Solution </w:t>
      </w:r>
      <w:r w:rsidR="006077E6">
        <w:rPr>
          <w:b/>
          <w:i/>
        </w:rPr>
        <w:t>P</w:t>
      </w:r>
      <w:r w:rsidRPr="001413A0">
        <w:rPr>
          <w:b/>
          <w:i/>
        </w:rPr>
        <w:t xml:space="preserve"> 1</w:t>
      </w:r>
      <w:r w:rsidR="006077E6">
        <w:rPr>
          <w:b/>
          <w:i/>
        </w:rPr>
        <w:t>2</w:t>
      </w:r>
      <w:r w:rsidRPr="001413A0">
        <w:rPr>
          <w:b/>
          <w:i/>
        </w:rPr>
        <w:t>0cm</w:t>
      </w:r>
      <w:r w:rsidRPr="001413A0">
        <w:rPr>
          <w:b/>
          <w:i/>
          <w:vertAlign w:val="superscript"/>
        </w:rPr>
        <w:t>3</w:t>
      </w:r>
    </w:p>
    <w:p w14:paraId="0A157B9F" w14:textId="347D651B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Solution </w:t>
      </w:r>
      <w:r w:rsidR="006077E6">
        <w:rPr>
          <w:b/>
          <w:i/>
        </w:rPr>
        <w:t>R</w:t>
      </w:r>
      <w:r w:rsidRPr="001413A0">
        <w:rPr>
          <w:b/>
          <w:i/>
        </w:rPr>
        <w:t xml:space="preserve"> 100cm</w:t>
      </w:r>
      <w:r w:rsidRPr="001413A0">
        <w:rPr>
          <w:b/>
          <w:i/>
          <w:vertAlign w:val="superscript"/>
        </w:rPr>
        <w:t>3</w:t>
      </w:r>
    </w:p>
    <w:p w14:paraId="6DE6A148" w14:textId="628071F9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Distilled water in </w:t>
      </w:r>
      <w:r w:rsidR="001B5E9D">
        <w:rPr>
          <w:b/>
          <w:i/>
        </w:rPr>
        <w:t xml:space="preserve">a </w:t>
      </w:r>
      <w:r w:rsidRPr="001413A0">
        <w:rPr>
          <w:b/>
          <w:i/>
        </w:rPr>
        <w:t>wash bottle</w:t>
      </w:r>
    </w:p>
    <w:p w14:paraId="48ABC107" w14:textId="0F1BE624" w:rsidR="008B5386" w:rsidRDefault="00D52A90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>8</w:t>
      </w:r>
      <w:r w:rsidR="008B5386" w:rsidRPr="001413A0">
        <w:rPr>
          <w:b/>
          <w:i/>
        </w:rPr>
        <w:t xml:space="preserve"> test tubes</w:t>
      </w:r>
    </w:p>
    <w:p w14:paraId="00D76255" w14:textId="14943BA1" w:rsidR="00264003" w:rsidRPr="00264003" w:rsidRDefault="00264003" w:rsidP="00264003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100 ml plastic measuring cylinder </w:t>
      </w:r>
    </w:p>
    <w:p w14:paraId="3C58BCF5" w14:textId="66C07863" w:rsidR="00090DA8" w:rsidRPr="001413A0" w:rsidRDefault="00090DA8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10 ml plastic measuring cylinder </w:t>
      </w:r>
    </w:p>
    <w:p w14:paraId="00191106" w14:textId="77777777" w:rsidR="008B5386" w:rsidRPr="001413A0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One boiling tube</w:t>
      </w:r>
    </w:p>
    <w:p w14:paraId="1B55EF0F" w14:textId="6316BF37" w:rsidR="008B5386" w:rsidRPr="00264003" w:rsidRDefault="008B5386" w:rsidP="00264003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Solid </w:t>
      </w:r>
      <w:r w:rsidR="00264003">
        <w:rPr>
          <w:b/>
          <w:i/>
        </w:rPr>
        <w:t>T</w:t>
      </w:r>
      <w:r w:rsidR="00E14620">
        <w:rPr>
          <w:b/>
          <w:i/>
        </w:rPr>
        <w:t xml:space="preserve"> </w:t>
      </w:r>
      <w:r w:rsidR="00264003">
        <w:rPr>
          <w:b/>
          <w:i/>
        </w:rPr>
        <w:t xml:space="preserve">, solid Q </w:t>
      </w:r>
      <w:r w:rsidR="00E14620">
        <w:rPr>
          <w:b/>
          <w:i/>
        </w:rPr>
        <w:t xml:space="preserve">and solid </w:t>
      </w:r>
      <w:r w:rsidR="00264003">
        <w:rPr>
          <w:b/>
          <w:i/>
        </w:rPr>
        <w:t>V</w:t>
      </w:r>
    </w:p>
    <w:p w14:paraId="4AC0C553" w14:textId="5EFF5FC6" w:rsidR="008B5386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Means of heating</w:t>
      </w:r>
    </w:p>
    <w:p w14:paraId="786F5459" w14:textId="12F24AD0" w:rsidR="00AE12E8" w:rsidRPr="001413A0" w:rsidRDefault="00AE12E8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Bench solution of </w:t>
      </w:r>
      <w:r w:rsidR="00264003">
        <w:rPr>
          <w:b/>
          <w:i/>
        </w:rPr>
        <w:t>2M nitric (V) acid</w:t>
      </w:r>
    </w:p>
    <w:p w14:paraId="605EE7CD" w14:textId="7AC01F99" w:rsidR="008B5386" w:rsidRPr="001413A0" w:rsidRDefault="00400783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Bench solution </w:t>
      </w:r>
      <w:r w:rsidR="00FB4038">
        <w:rPr>
          <w:b/>
          <w:i/>
        </w:rPr>
        <w:t>2M</w:t>
      </w:r>
      <w:r w:rsidR="008B5386" w:rsidRPr="001413A0">
        <w:rPr>
          <w:b/>
          <w:i/>
        </w:rPr>
        <w:t xml:space="preserve"> NaOH</w:t>
      </w:r>
    </w:p>
    <w:p w14:paraId="0A86BF9C" w14:textId="69C26222" w:rsidR="008B5386" w:rsidRPr="00264003" w:rsidRDefault="00902CC5" w:rsidP="00264003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Bench solution </w:t>
      </w:r>
      <w:r w:rsidR="00FB4038">
        <w:rPr>
          <w:b/>
          <w:i/>
        </w:rPr>
        <w:t>0.1M</w:t>
      </w:r>
      <w:r w:rsidR="008B5386" w:rsidRPr="001413A0">
        <w:rPr>
          <w:b/>
          <w:i/>
        </w:rPr>
        <w:t xml:space="preserve"> </w:t>
      </w:r>
      <w:r w:rsidR="00592371">
        <w:rPr>
          <w:b/>
          <w:i/>
        </w:rPr>
        <w:t>B</w:t>
      </w:r>
      <w:r w:rsidR="008B5386" w:rsidRPr="001413A0">
        <w:rPr>
          <w:b/>
          <w:i/>
        </w:rPr>
        <w:t>a</w:t>
      </w:r>
      <w:r w:rsidR="00264003" w:rsidRPr="001413A0">
        <w:rPr>
          <w:b/>
          <w:i/>
        </w:rPr>
        <w:t>(</w:t>
      </w:r>
      <w:r w:rsidR="00264003">
        <w:rPr>
          <w:b/>
          <w:i/>
        </w:rPr>
        <w:t>NO</w:t>
      </w:r>
      <w:r w:rsidR="00264003" w:rsidRPr="001413A0">
        <w:rPr>
          <w:b/>
          <w:i/>
          <w:vertAlign w:val="subscript"/>
        </w:rPr>
        <w:t>3</w:t>
      </w:r>
      <w:r w:rsidR="00264003" w:rsidRPr="001413A0">
        <w:rPr>
          <w:b/>
          <w:i/>
        </w:rPr>
        <w:t>)</w:t>
      </w:r>
      <w:r w:rsidR="00264003" w:rsidRPr="001413A0">
        <w:rPr>
          <w:b/>
          <w:i/>
          <w:vertAlign w:val="subscript"/>
        </w:rPr>
        <w:t>2</w:t>
      </w:r>
    </w:p>
    <w:p w14:paraId="6E71853B" w14:textId="228C78C4" w:rsidR="008B5386" w:rsidRPr="001413A0" w:rsidRDefault="00902CC5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Bench solution </w:t>
      </w:r>
      <w:r w:rsidR="00FB4038">
        <w:rPr>
          <w:b/>
          <w:i/>
        </w:rPr>
        <w:t>0.1M</w:t>
      </w:r>
      <w:r w:rsidR="008B5386" w:rsidRPr="001413A0">
        <w:rPr>
          <w:b/>
          <w:i/>
        </w:rPr>
        <w:t xml:space="preserve"> </w:t>
      </w:r>
      <w:r w:rsidR="00592371">
        <w:rPr>
          <w:b/>
          <w:i/>
        </w:rPr>
        <w:t>P</w:t>
      </w:r>
      <w:r w:rsidR="008B5386" w:rsidRPr="001413A0">
        <w:rPr>
          <w:b/>
          <w:i/>
        </w:rPr>
        <w:t>b(</w:t>
      </w:r>
      <w:r w:rsidR="00592371">
        <w:rPr>
          <w:b/>
          <w:i/>
        </w:rPr>
        <w:t>NO</w:t>
      </w:r>
      <w:r w:rsidR="008B5386" w:rsidRPr="001413A0">
        <w:rPr>
          <w:b/>
          <w:i/>
          <w:vertAlign w:val="subscript"/>
        </w:rPr>
        <w:t>3</w:t>
      </w:r>
      <w:r w:rsidR="008B5386" w:rsidRPr="001413A0">
        <w:rPr>
          <w:b/>
          <w:i/>
        </w:rPr>
        <w:t>)</w:t>
      </w:r>
      <w:r w:rsidR="008B5386" w:rsidRPr="001413A0">
        <w:rPr>
          <w:b/>
          <w:i/>
          <w:vertAlign w:val="subscript"/>
        </w:rPr>
        <w:t>2</w:t>
      </w:r>
    </w:p>
    <w:p w14:paraId="70F1EB4D" w14:textId="0201CAAD" w:rsidR="008B5386" w:rsidRPr="001413A0" w:rsidRDefault="00902CC5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 xml:space="preserve">Bench solution </w:t>
      </w:r>
      <w:r w:rsidR="00FB4038">
        <w:rPr>
          <w:b/>
          <w:i/>
        </w:rPr>
        <w:t>2M</w:t>
      </w:r>
      <w:r w:rsidR="008B5386" w:rsidRPr="001413A0">
        <w:rPr>
          <w:b/>
          <w:i/>
        </w:rPr>
        <w:t xml:space="preserve"> NH</w:t>
      </w:r>
      <w:r w:rsidR="008B5386" w:rsidRPr="001413A0">
        <w:rPr>
          <w:b/>
          <w:i/>
          <w:vertAlign w:val="subscript"/>
        </w:rPr>
        <w:t>3(aq)</w:t>
      </w:r>
    </w:p>
    <w:p w14:paraId="0BDCE535" w14:textId="613B9242" w:rsidR="008B5386" w:rsidRDefault="008B5386" w:rsidP="008B5386">
      <w:pPr>
        <w:numPr>
          <w:ilvl w:val="0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>Metallic spatula</w:t>
      </w:r>
    </w:p>
    <w:p w14:paraId="4566DAFF" w14:textId="6F79776E" w:rsidR="00264003" w:rsidRPr="001413A0" w:rsidRDefault="00264003" w:rsidP="008B5386">
      <w:pPr>
        <w:numPr>
          <w:ilvl w:val="0"/>
          <w:numId w:val="1"/>
        </w:numPr>
        <w:spacing w:line="360" w:lineRule="auto"/>
        <w:rPr>
          <w:b/>
          <w:i/>
        </w:rPr>
      </w:pPr>
      <w:r>
        <w:rPr>
          <w:b/>
          <w:i/>
        </w:rPr>
        <w:t>Glass rod</w:t>
      </w:r>
    </w:p>
    <w:p w14:paraId="4372ADBE" w14:textId="3A21A61E" w:rsidR="008B5386" w:rsidRPr="001413A0" w:rsidRDefault="008B5386" w:rsidP="008B5386">
      <w:pPr>
        <w:tabs>
          <w:tab w:val="left" w:pos="7515"/>
        </w:tabs>
        <w:spacing w:line="360" w:lineRule="auto"/>
        <w:ind w:left="2520" w:firstLine="360"/>
        <w:rPr>
          <w:b/>
          <w:i/>
          <w:u w:val="single"/>
        </w:rPr>
      </w:pPr>
      <w:r w:rsidRPr="001413A0">
        <w:rPr>
          <w:b/>
          <w:i/>
          <w:u w:val="single"/>
        </w:rPr>
        <w:t xml:space="preserve">Notes on </w:t>
      </w:r>
      <w:r w:rsidR="00FB4038" w:rsidRPr="001413A0">
        <w:rPr>
          <w:b/>
          <w:i/>
          <w:u w:val="single"/>
        </w:rPr>
        <w:t>preparation of</w:t>
      </w:r>
      <w:r w:rsidRPr="001413A0">
        <w:rPr>
          <w:b/>
          <w:i/>
          <w:u w:val="single"/>
        </w:rPr>
        <w:t xml:space="preserve"> </w:t>
      </w:r>
      <w:r w:rsidR="00FB4038" w:rsidRPr="001413A0">
        <w:rPr>
          <w:b/>
          <w:i/>
          <w:u w:val="single"/>
        </w:rPr>
        <w:t>solutions:</w:t>
      </w:r>
      <w:r w:rsidRPr="00933E28"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</w:p>
    <w:p w14:paraId="21802A84" w14:textId="22163EC5" w:rsidR="008B5386" w:rsidRPr="001413A0" w:rsidRDefault="008B5386" w:rsidP="008B5386">
      <w:pPr>
        <w:numPr>
          <w:ilvl w:val="1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Solution </w:t>
      </w:r>
      <w:r w:rsidR="00E50703">
        <w:rPr>
          <w:b/>
          <w:i/>
        </w:rPr>
        <w:t>P</w:t>
      </w:r>
      <w:r w:rsidRPr="001413A0">
        <w:rPr>
          <w:b/>
          <w:i/>
        </w:rPr>
        <w:t xml:space="preserve"> </w:t>
      </w:r>
      <w:r w:rsidR="00E50703">
        <w:rPr>
          <w:b/>
          <w:i/>
        </w:rPr>
        <w:t xml:space="preserve">= </w:t>
      </w:r>
      <w:r w:rsidRPr="001413A0">
        <w:rPr>
          <w:b/>
          <w:i/>
        </w:rPr>
        <w:t>0.</w:t>
      </w:r>
      <w:r w:rsidR="00E50703">
        <w:rPr>
          <w:b/>
          <w:i/>
        </w:rPr>
        <w:t>2</w:t>
      </w:r>
      <w:r w:rsidRPr="001413A0">
        <w:rPr>
          <w:b/>
          <w:i/>
        </w:rPr>
        <w:t xml:space="preserve">M </w:t>
      </w:r>
      <w:r w:rsidR="00E50703">
        <w:rPr>
          <w:b/>
          <w:i/>
        </w:rPr>
        <w:t>HCl</w:t>
      </w:r>
    </w:p>
    <w:p w14:paraId="4CEBD149" w14:textId="3C7D27AF" w:rsidR="008B5386" w:rsidRPr="001413A0" w:rsidRDefault="008B5386" w:rsidP="008B5386">
      <w:pPr>
        <w:numPr>
          <w:ilvl w:val="1"/>
          <w:numId w:val="1"/>
        </w:numPr>
        <w:spacing w:line="360" w:lineRule="auto"/>
        <w:rPr>
          <w:b/>
          <w:i/>
        </w:rPr>
      </w:pPr>
      <w:r w:rsidRPr="001413A0">
        <w:rPr>
          <w:b/>
          <w:i/>
        </w:rPr>
        <w:t xml:space="preserve">Solution </w:t>
      </w:r>
      <w:r w:rsidR="00E50703">
        <w:rPr>
          <w:b/>
          <w:i/>
        </w:rPr>
        <w:t>R</w:t>
      </w:r>
      <w:r w:rsidRPr="001413A0">
        <w:rPr>
          <w:b/>
          <w:i/>
        </w:rPr>
        <w:t xml:space="preserve"> = </w:t>
      </w:r>
      <w:r w:rsidR="00E50703">
        <w:rPr>
          <w:b/>
          <w:i/>
        </w:rPr>
        <w:t>4.0 g/l sodium hydroxide</w:t>
      </w:r>
    </w:p>
    <w:p w14:paraId="7017E080" w14:textId="5909AF71" w:rsidR="00DC4B93" w:rsidRPr="00527240" w:rsidRDefault="008B5386" w:rsidP="003333FB">
      <w:pPr>
        <w:numPr>
          <w:ilvl w:val="1"/>
          <w:numId w:val="1"/>
        </w:numPr>
        <w:spacing w:line="360" w:lineRule="auto"/>
      </w:pPr>
      <w:r w:rsidRPr="00E50703">
        <w:rPr>
          <w:b/>
          <w:i/>
        </w:rPr>
        <w:lastRenderedPageBreak/>
        <w:t xml:space="preserve">Solid </w:t>
      </w:r>
      <w:r w:rsidR="00E50703">
        <w:rPr>
          <w:b/>
          <w:i/>
        </w:rPr>
        <w:t>V</w:t>
      </w:r>
      <w:r w:rsidRPr="00E50703">
        <w:rPr>
          <w:b/>
          <w:i/>
        </w:rPr>
        <w:t xml:space="preserve"> = </w:t>
      </w:r>
      <w:r w:rsidR="00E50703" w:rsidRPr="00E50703">
        <w:rPr>
          <w:b/>
          <w:i/>
        </w:rPr>
        <w:t xml:space="preserve">½ </w:t>
      </w:r>
      <w:r w:rsidR="00527240" w:rsidRPr="00E50703">
        <w:rPr>
          <w:b/>
          <w:i/>
        </w:rPr>
        <w:t xml:space="preserve">spatula full of </w:t>
      </w:r>
      <w:r w:rsidR="00E50703">
        <w:rPr>
          <w:b/>
          <w:i/>
        </w:rPr>
        <w:t>sodium sulphite</w:t>
      </w:r>
    </w:p>
    <w:p w14:paraId="4E963898" w14:textId="73B041D3" w:rsidR="00264003" w:rsidRDefault="00527240" w:rsidP="00264003">
      <w:pPr>
        <w:numPr>
          <w:ilvl w:val="1"/>
          <w:numId w:val="1"/>
        </w:numPr>
        <w:spacing w:line="360" w:lineRule="auto"/>
      </w:pPr>
      <w:r w:rsidRPr="003333FB">
        <w:rPr>
          <w:b/>
          <w:i/>
        </w:rPr>
        <w:t xml:space="preserve">Solid </w:t>
      </w:r>
      <w:r w:rsidR="00E50703">
        <w:rPr>
          <w:b/>
          <w:i/>
        </w:rPr>
        <w:t>T</w:t>
      </w:r>
      <w:r w:rsidRPr="003333FB">
        <w:rPr>
          <w:b/>
          <w:i/>
        </w:rPr>
        <w:t xml:space="preserve"> =</w:t>
      </w:r>
      <w:r w:rsidR="00E50703">
        <w:rPr>
          <w:b/>
          <w:i/>
        </w:rPr>
        <w:t xml:space="preserve"> ½ </w:t>
      </w:r>
      <w:r w:rsidRPr="003333FB">
        <w:rPr>
          <w:b/>
          <w:i/>
        </w:rPr>
        <w:t xml:space="preserve"> </w:t>
      </w:r>
      <w:r>
        <w:rPr>
          <w:b/>
          <w:i/>
        </w:rPr>
        <w:t>spatula full of Cu</w:t>
      </w:r>
      <w:r w:rsidR="00223BAE">
        <w:rPr>
          <w:b/>
          <w:i/>
        </w:rPr>
        <w:t>SO</w:t>
      </w:r>
      <w:r w:rsidR="00223BAE">
        <w:rPr>
          <w:b/>
          <w:i/>
          <w:vertAlign w:val="subscript"/>
        </w:rPr>
        <w:t>4</w:t>
      </w:r>
    </w:p>
    <w:p w14:paraId="7902BD0E" w14:textId="56559D43" w:rsidR="00264003" w:rsidRPr="00264003" w:rsidRDefault="00264003" w:rsidP="00264003">
      <w:pPr>
        <w:numPr>
          <w:ilvl w:val="1"/>
          <w:numId w:val="1"/>
        </w:numPr>
        <w:spacing w:line="360" w:lineRule="auto"/>
        <w:rPr>
          <w:b/>
          <w:bCs/>
        </w:rPr>
      </w:pPr>
      <w:r w:rsidRPr="00264003">
        <w:rPr>
          <w:b/>
          <w:bCs/>
        </w:rPr>
        <w:t xml:space="preserve">Solid Q = EXACTLY  0.5 g </w:t>
      </w:r>
      <w:r w:rsidRPr="00264003">
        <w:rPr>
          <w:b/>
          <w:bCs/>
          <w:i/>
        </w:rPr>
        <w:t>CaCO</w:t>
      </w:r>
      <w:r w:rsidRPr="00264003">
        <w:rPr>
          <w:b/>
          <w:bCs/>
          <w:i/>
          <w:vertAlign w:val="subscript"/>
        </w:rPr>
        <w:t>3</w:t>
      </w:r>
    </w:p>
    <w:p w14:paraId="25B1E7CC" w14:textId="791BBDF0" w:rsidR="00527240" w:rsidRDefault="00527240" w:rsidP="00264003">
      <w:pPr>
        <w:pStyle w:val="ListParagraph"/>
        <w:spacing w:line="360" w:lineRule="auto"/>
        <w:ind w:left="2160"/>
      </w:pPr>
      <w:bookmarkStart w:id="0" w:name="_GoBack"/>
      <w:bookmarkEnd w:id="0"/>
    </w:p>
    <w:sectPr w:rsidR="00527240" w:rsidSect="00836F5A">
      <w:headerReference w:type="default" r:id="rId7"/>
      <w:footerReference w:type="default" r:id="rId8"/>
      <w:pgSz w:w="12240" w:h="15840"/>
      <w:pgMar w:top="72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58B87" w14:textId="77777777" w:rsidR="00997C5B" w:rsidRDefault="00997C5B" w:rsidP="00FC319A">
      <w:r>
        <w:separator/>
      </w:r>
    </w:p>
  </w:endnote>
  <w:endnote w:type="continuationSeparator" w:id="0">
    <w:p w14:paraId="224033BF" w14:textId="77777777" w:rsidR="00997C5B" w:rsidRDefault="00997C5B" w:rsidP="00FC3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9256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71EDA" w14:textId="63B0FA7A" w:rsidR="00FC319A" w:rsidRDefault="00FC31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7C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C87848" w14:textId="77777777" w:rsidR="00FC319A" w:rsidRDefault="00FC31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3F7E5" w14:textId="77777777" w:rsidR="00997C5B" w:rsidRDefault="00997C5B" w:rsidP="00FC319A">
      <w:r>
        <w:separator/>
      </w:r>
    </w:p>
  </w:footnote>
  <w:footnote w:type="continuationSeparator" w:id="0">
    <w:p w14:paraId="29AB3011" w14:textId="77777777" w:rsidR="00997C5B" w:rsidRDefault="00997C5B" w:rsidP="00FC31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E79500" w14:textId="128624B8" w:rsidR="00FC319A" w:rsidRDefault="00FC319A" w:rsidP="00FC319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D40437"/>
    <w:multiLevelType w:val="hybridMultilevel"/>
    <w:tmpl w:val="3920DB3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jQzNzMyNDW0sDRU0lEKTi0uzszPAykwqwUAokM/1SwAAAA="/>
  </w:docVars>
  <w:rsids>
    <w:rsidRoot w:val="008B5386"/>
    <w:rsid w:val="00010121"/>
    <w:rsid w:val="00020078"/>
    <w:rsid w:val="00090DA8"/>
    <w:rsid w:val="001A7471"/>
    <w:rsid w:val="001B5E9D"/>
    <w:rsid w:val="001D15E5"/>
    <w:rsid w:val="00223BAE"/>
    <w:rsid w:val="00264003"/>
    <w:rsid w:val="003333FB"/>
    <w:rsid w:val="00400783"/>
    <w:rsid w:val="00527240"/>
    <w:rsid w:val="00592371"/>
    <w:rsid w:val="005A2F2F"/>
    <w:rsid w:val="006077E6"/>
    <w:rsid w:val="00836F5A"/>
    <w:rsid w:val="00854D30"/>
    <w:rsid w:val="008B5386"/>
    <w:rsid w:val="00902CC5"/>
    <w:rsid w:val="00905272"/>
    <w:rsid w:val="00997C5B"/>
    <w:rsid w:val="00A51036"/>
    <w:rsid w:val="00AE03E7"/>
    <w:rsid w:val="00AE12E8"/>
    <w:rsid w:val="00AE4931"/>
    <w:rsid w:val="00C2620E"/>
    <w:rsid w:val="00C4300E"/>
    <w:rsid w:val="00D52A90"/>
    <w:rsid w:val="00DC4B93"/>
    <w:rsid w:val="00E047B7"/>
    <w:rsid w:val="00E14620"/>
    <w:rsid w:val="00E50703"/>
    <w:rsid w:val="00FB4038"/>
    <w:rsid w:val="00FC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FF1ECE"/>
  <w15:chartTrackingRefBased/>
  <w15:docId w15:val="{E3041C9F-F096-4844-9780-85817DA33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386"/>
    <w:pPr>
      <w:spacing w:after="0" w:line="240" w:lineRule="auto"/>
    </w:pPr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40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31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19A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C31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19A"/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ura</dc:creator>
  <cp:keywords/>
  <dc:description/>
  <cp:lastModifiedBy>EBUSAMBE</cp:lastModifiedBy>
  <cp:revision>1</cp:revision>
  <cp:lastPrinted>2018-07-09T05:08:00Z</cp:lastPrinted>
  <dcterms:created xsi:type="dcterms:W3CDTF">2022-11-01T05:17:00Z</dcterms:created>
  <dcterms:modified xsi:type="dcterms:W3CDTF">2023-02-0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99e2daf1ba1746f5b526bdd76db3bcc1b8c9218bc185fdbc7c903e734f71c8</vt:lpwstr>
  </property>
</Properties>
</file>